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A555C0" w14:textId="77777777" w:rsidR="00214886" w:rsidRDefault="4C0C4CC7" w:rsidP="00214886">
      <w:pPr>
        <w:pStyle w:val="Heading1"/>
      </w:pPr>
      <w:r>
        <w:t>CS370 – ASSIGNMENT #3</w:t>
      </w:r>
    </w:p>
    <w:p w14:paraId="25A555C1" w14:textId="775AE856" w:rsidR="00214886" w:rsidRDefault="00214886" w:rsidP="4C0C4CC7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color w:val="FFFFFF" w:themeColor="background1"/>
          <w:u w:val="single"/>
        </w:rPr>
      </w:pPr>
      <w:r>
        <w:t xml:space="preserve">NAME: </w:t>
      </w:r>
      <w:r w:rsidR="00304C75">
        <w:rPr>
          <w:u w:val="single"/>
        </w:rPr>
        <w:t>Kostiantyn Makrasnov</w:t>
      </w:r>
    </w:p>
    <w:p w14:paraId="0238993C" w14:textId="77777777" w:rsidR="00BE29AB" w:rsidRDefault="00BE29AB" w:rsidP="00214886">
      <w:pPr>
        <w:rPr>
          <w:rFonts w:ascii="Arial" w:hAnsi="Arial"/>
          <w:b/>
          <w:sz w:val="28"/>
        </w:rPr>
      </w:pPr>
    </w:p>
    <w:p w14:paraId="25A555C2" w14:textId="431470CF" w:rsidR="00214886" w:rsidRDefault="4C0C4CC7" w:rsidP="4C0C4CC7">
      <w:pPr>
        <w:rPr>
          <w:rFonts w:ascii="Arial" w:hAnsi="Arial"/>
          <w:sz w:val="28"/>
          <w:szCs w:val="28"/>
        </w:rPr>
      </w:pPr>
      <w:r w:rsidRPr="4C0C4CC7">
        <w:rPr>
          <w:rFonts w:ascii="Arial" w:hAnsi="Arial"/>
          <w:b/>
          <w:bCs/>
          <w:sz w:val="28"/>
          <w:szCs w:val="28"/>
        </w:rPr>
        <w:t>GRAD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5"/>
        <w:gridCol w:w="1188"/>
        <w:gridCol w:w="702"/>
      </w:tblGrid>
      <w:tr w:rsidR="00214886" w14:paraId="25A555C6" w14:textId="77777777" w:rsidTr="4C0C4CC7">
        <w:trPr>
          <w:jc w:val="center"/>
        </w:trPr>
        <w:tc>
          <w:tcPr>
            <w:tcW w:w="1855" w:type="dxa"/>
            <w:shd w:val="clear" w:color="auto" w:fill="000000" w:themeFill="text1"/>
          </w:tcPr>
          <w:p w14:paraId="25A555C3" w14:textId="77777777" w:rsidR="00214886" w:rsidRDefault="4C0C4CC7" w:rsidP="4C0C4CC7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C0C4CC7">
              <w:rPr>
                <w:b/>
                <w:bCs/>
                <w:color w:val="FFFFFF" w:themeColor="background1"/>
                <w:sz w:val="24"/>
                <w:szCs w:val="24"/>
              </w:rPr>
              <w:t>CATEGORY</w:t>
            </w:r>
          </w:p>
        </w:tc>
        <w:tc>
          <w:tcPr>
            <w:tcW w:w="1188" w:type="dxa"/>
            <w:shd w:val="clear" w:color="auto" w:fill="000000" w:themeFill="text1"/>
          </w:tcPr>
          <w:p w14:paraId="25A555C4" w14:textId="77777777" w:rsidR="00214886" w:rsidRDefault="4C0C4CC7" w:rsidP="4C0C4CC7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4C0C4CC7">
              <w:rPr>
                <w:b/>
                <w:bCs/>
                <w:color w:val="FFFFFF" w:themeColor="background1"/>
                <w:sz w:val="24"/>
                <w:szCs w:val="24"/>
              </w:rPr>
              <w:t>POINTS</w:t>
            </w:r>
          </w:p>
        </w:tc>
        <w:tc>
          <w:tcPr>
            <w:tcW w:w="702" w:type="dxa"/>
            <w:shd w:val="clear" w:color="auto" w:fill="000000" w:themeFill="text1"/>
          </w:tcPr>
          <w:p w14:paraId="25A555C5" w14:textId="77777777" w:rsidR="00214886" w:rsidRDefault="00214886" w:rsidP="00884AD6">
            <w:pPr>
              <w:jc w:val="center"/>
              <w:rPr>
                <w:b/>
                <w:color w:val="FFFFFF"/>
                <w:sz w:val="24"/>
              </w:rPr>
            </w:pPr>
          </w:p>
        </w:tc>
      </w:tr>
      <w:tr w:rsidR="00214886" w14:paraId="25A555CA" w14:textId="77777777" w:rsidTr="4C0C4CC7">
        <w:trPr>
          <w:jc w:val="center"/>
        </w:trPr>
        <w:tc>
          <w:tcPr>
            <w:tcW w:w="1855" w:type="dxa"/>
          </w:tcPr>
          <w:p w14:paraId="25A555C7" w14:textId="77777777" w:rsidR="00214886" w:rsidRDefault="4C0C4CC7" w:rsidP="4C0C4CC7">
            <w:pPr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EX03_01</w:t>
            </w:r>
          </w:p>
        </w:tc>
        <w:tc>
          <w:tcPr>
            <w:tcW w:w="1188" w:type="dxa"/>
          </w:tcPr>
          <w:p w14:paraId="25A555C8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5A555C9" w14:textId="539A95D7" w:rsidR="00214886" w:rsidRDefault="4C0C4CC7" w:rsidP="4C0C4CC7">
            <w:pPr>
              <w:jc w:val="right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35</w:t>
            </w:r>
          </w:p>
        </w:tc>
      </w:tr>
      <w:tr w:rsidR="00A723E0" w14:paraId="47F75CFC" w14:textId="77777777" w:rsidTr="4C0C4CC7">
        <w:trPr>
          <w:jc w:val="center"/>
        </w:trPr>
        <w:tc>
          <w:tcPr>
            <w:tcW w:w="1855" w:type="dxa"/>
          </w:tcPr>
          <w:p w14:paraId="24B43A74" w14:textId="0F3FA0F4" w:rsidR="00A723E0" w:rsidRDefault="4C0C4CC7" w:rsidP="4C0C4CC7">
            <w:pPr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EX03_02</w:t>
            </w:r>
          </w:p>
        </w:tc>
        <w:tc>
          <w:tcPr>
            <w:tcW w:w="1188" w:type="dxa"/>
          </w:tcPr>
          <w:p w14:paraId="31333CD3" w14:textId="77777777" w:rsidR="00A723E0" w:rsidRDefault="00A723E0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15B12579" w14:textId="4DD36E7C" w:rsidR="00A723E0" w:rsidRDefault="4C0C4CC7" w:rsidP="4C0C4CC7">
            <w:pPr>
              <w:jc w:val="right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65</w:t>
            </w:r>
          </w:p>
        </w:tc>
      </w:tr>
      <w:tr w:rsidR="4C0C4CC7" w14:paraId="396FEBB6" w14:textId="77777777" w:rsidTr="4C0C4CC7">
        <w:trPr>
          <w:jc w:val="center"/>
        </w:trPr>
        <w:tc>
          <w:tcPr>
            <w:tcW w:w="1855" w:type="dxa"/>
          </w:tcPr>
          <w:p w14:paraId="311AE391" w14:textId="4F3A2B3B" w:rsidR="4C0C4CC7" w:rsidRDefault="4C0C4CC7" w:rsidP="4C0C4CC7">
            <w:pPr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EC03_01</w:t>
            </w:r>
          </w:p>
        </w:tc>
        <w:tc>
          <w:tcPr>
            <w:tcW w:w="1188" w:type="dxa"/>
          </w:tcPr>
          <w:p w14:paraId="6A393081" w14:textId="38FE88A3" w:rsidR="4C0C4CC7" w:rsidRDefault="4C0C4CC7" w:rsidP="4C0C4CC7">
            <w:pPr>
              <w:rPr>
                <w:sz w:val="24"/>
                <w:szCs w:val="24"/>
              </w:rPr>
            </w:pPr>
          </w:p>
        </w:tc>
        <w:tc>
          <w:tcPr>
            <w:tcW w:w="702" w:type="dxa"/>
          </w:tcPr>
          <w:p w14:paraId="15F1B4CB" w14:textId="0D21C3C6" w:rsidR="4C0C4CC7" w:rsidRDefault="4C0C4CC7" w:rsidP="4C0C4CC7">
            <w:pPr>
              <w:jc w:val="right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100</w:t>
            </w:r>
          </w:p>
        </w:tc>
      </w:tr>
      <w:tr w:rsidR="00214886" w14:paraId="25A555CE" w14:textId="77777777" w:rsidTr="4C0C4CC7">
        <w:trPr>
          <w:jc w:val="center"/>
        </w:trPr>
        <w:tc>
          <w:tcPr>
            <w:tcW w:w="1855" w:type="dxa"/>
          </w:tcPr>
          <w:p w14:paraId="25A555CB" w14:textId="77777777" w:rsidR="00214886" w:rsidRDefault="00214886" w:rsidP="00884AD6">
            <w:pPr>
              <w:rPr>
                <w:sz w:val="24"/>
              </w:rPr>
            </w:pPr>
          </w:p>
        </w:tc>
        <w:tc>
          <w:tcPr>
            <w:tcW w:w="1188" w:type="dxa"/>
          </w:tcPr>
          <w:p w14:paraId="25A555CC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5A555CD" w14:textId="77777777" w:rsidR="00214886" w:rsidRDefault="00214886" w:rsidP="00884AD6">
            <w:pPr>
              <w:jc w:val="center"/>
              <w:rPr>
                <w:sz w:val="24"/>
              </w:rPr>
            </w:pPr>
          </w:p>
        </w:tc>
      </w:tr>
      <w:tr w:rsidR="00214886" w14:paraId="25A555D2" w14:textId="77777777" w:rsidTr="4C0C4CC7">
        <w:trPr>
          <w:jc w:val="center"/>
        </w:trPr>
        <w:tc>
          <w:tcPr>
            <w:tcW w:w="1855" w:type="dxa"/>
          </w:tcPr>
          <w:p w14:paraId="25A555CF" w14:textId="77777777" w:rsidR="00214886" w:rsidRDefault="4C0C4CC7" w:rsidP="4C0C4CC7">
            <w:pPr>
              <w:rPr>
                <w:b/>
                <w:bCs/>
                <w:sz w:val="24"/>
                <w:szCs w:val="24"/>
              </w:rPr>
            </w:pPr>
            <w:r w:rsidRPr="4C0C4CC7">
              <w:rPr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1188" w:type="dxa"/>
          </w:tcPr>
          <w:p w14:paraId="25A555D0" w14:textId="77777777" w:rsidR="00214886" w:rsidRDefault="00214886" w:rsidP="00884AD6">
            <w:pPr>
              <w:jc w:val="right"/>
              <w:rPr>
                <w:sz w:val="24"/>
              </w:rPr>
            </w:pPr>
          </w:p>
        </w:tc>
        <w:tc>
          <w:tcPr>
            <w:tcW w:w="702" w:type="dxa"/>
          </w:tcPr>
          <w:p w14:paraId="25A555D1" w14:textId="77777777" w:rsidR="00214886" w:rsidRDefault="4C0C4CC7" w:rsidP="4C0C4CC7">
            <w:pPr>
              <w:jc w:val="center"/>
              <w:rPr>
                <w:sz w:val="24"/>
                <w:szCs w:val="24"/>
              </w:rPr>
            </w:pPr>
            <w:r w:rsidRPr="4C0C4CC7">
              <w:rPr>
                <w:sz w:val="24"/>
                <w:szCs w:val="24"/>
              </w:rPr>
              <w:t>100</w:t>
            </w:r>
          </w:p>
        </w:tc>
      </w:tr>
    </w:tbl>
    <w:p w14:paraId="25A555D3" w14:textId="77777777" w:rsidR="00214886" w:rsidRDefault="4C0C4CC7" w:rsidP="00214886">
      <w:pPr>
        <w:pStyle w:val="Heading2"/>
        <w:rPr>
          <w:b w:val="0"/>
        </w:rPr>
      </w:pPr>
      <w:r>
        <w:t>EXERCISES:</w:t>
      </w:r>
    </w:p>
    <w:p w14:paraId="25A555D4" w14:textId="77777777" w:rsidR="00214886" w:rsidRDefault="00214886" w:rsidP="00214886">
      <w:pPr>
        <w:ind w:left="900" w:hanging="900"/>
        <w:rPr>
          <w:rFonts w:ascii="Courier New" w:hAnsi="Courier New"/>
          <w:b/>
        </w:rPr>
      </w:pPr>
    </w:p>
    <w:p w14:paraId="6FB905C1" w14:textId="1484473C" w:rsidR="00BE29AB" w:rsidRDefault="4C0C4CC7" w:rsidP="00BE29AB">
      <w:pPr>
        <w:ind w:left="1260" w:hanging="1260"/>
      </w:pPr>
      <w:r w:rsidRPr="4C0C4CC7">
        <w:rPr>
          <w:rFonts w:ascii="Courier New" w:hAnsi="Courier New"/>
          <w:b/>
          <w:bCs/>
        </w:rPr>
        <w:t xml:space="preserve">EX03_01 – </w:t>
      </w:r>
      <w:r>
        <w:t>Complete Exercise 2.6, page 107: Build an ad hoc scanner for the calculator language</w:t>
      </w:r>
      <w:r w:rsidR="72EA1E81">
        <w:t xml:space="preserve"> (Figure 2.25, page 91)</w:t>
      </w:r>
      <w:r>
        <w:t>.</w:t>
      </w:r>
      <w:r w:rsidR="1C63CAC8">
        <w:t xml:space="preserve"> You’ll find pseudo-code in Figure 2.5, page 56.</w:t>
      </w:r>
      <w:r>
        <w:t xml:space="preserve"> As output, have it print a list, in order, of the input tokens. For simplicity, feel free to halt in the event of a lexical error.</w:t>
      </w:r>
    </w:p>
    <w:p w14:paraId="281EB66D" w14:textId="75902C7E" w:rsidR="00BE29AB" w:rsidRDefault="00BE29AB" w:rsidP="00BE29AB">
      <w:pPr>
        <w:ind w:left="1260" w:hanging="1260"/>
      </w:pPr>
    </w:p>
    <w:p w14:paraId="0B235966" w14:textId="2AD2C375" w:rsidR="00304C75" w:rsidRDefault="00304C75" w:rsidP="00BE29AB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Completed in -&gt; Scanner.cpp</w:t>
      </w:r>
    </w:p>
    <w:p w14:paraId="72A13897" w14:textId="3604C679" w:rsidR="00304C75" w:rsidRDefault="00304C75" w:rsidP="00BE29AB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Run through -&gt; Source.cpp</w:t>
      </w:r>
    </w:p>
    <w:p w14:paraId="075AD16E" w14:textId="77777777" w:rsidR="00304C75" w:rsidRDefault="00304C75" w:rsidP="00BE29AB">
      <w:pPr>
        <w:ind w:left="1260" w:hanging="1260"/>
      </w:pPr>
    </w:p>
    <w:p w14:paraId="3D492A12" w14:textId="4D7A6AD0" w:rsidR="00BE29AB" w:rsidRDefault="4C0C4CC7" w:rsidP="00BE29AB">
      <w:pPr>
        <w:ind w:left="1260" w:hanging="1260"/>
      </w:pPr>
      <w:r w:rsidRPr="4C0C4CC7">
        <w:rPr>
          <w:rFonts w:ascii="Courier New" w:hAnsi="Courier New"/>
          <w:b/>
          <w:bCs/>
        </w:rPr>
        <w:t xml:space="preserve">EX03_02 – </w:t>
      </w:r>
      <w:r>
        <w:t xml:space="preserve">Complete </w:t>
      </w:r>
      <w:r w:rsidRPr="00EB3986">
        <w:t>Exercise</w:t>
      </w:r>
      <w:r>
        <w:t xml:space="preserve"> 2.21, page 110: Build a recursive descent parser for the calculator language (Figure 2.16). As output, have it print a trace of its matches. The pseudocode is in Figure 2.17. You will need to use your scanner to feed tokens into your parser.</w:t>
      </w:r>
    </w:p>
    <w:p w14:paraId="67724127" w14:textId="5AD2936A" w:rsidR="4C0C4CC7" w:rsidRDefault="4C0C4CC7" w:rsidP="4C0C4CC7">
      <w:pPr>
        <w:ind w:left="1260" w:hanging="1260"/>
      </w:pPr>
    </w:p>
    <w:p w14:paraId="774093F3" w14:textId="42F2F907" w:rsidR="00304C75" w:rsidRDefault="00304C75" w:rsidP="00304C7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 xml:space="preserve">Completed in -&gt; </w:t>
      </w:r>
      <w:r w:rsidR="00123C4C">
        <w:rPr>
          <w:rFonts w:ascii="Consolas" w:hAnsi="Consolas"/>
          <w:color w:val="00B050"/>
          <w:sz w:val="22"/>
          <w:szCs w:val="22"/>
        </w:rPr>
        <w:t>Parser</w:t>
      </w:r>
      <w:r>
        <w:rPr>
          <w:rFonts w:ascii="Consolas" w:hAnsi="Consolas"/>
          <w:color w:val="00B050"/>
          <w:sz w:val="22"/>
          <w:szCs w:val="22"/>
        </w:rPr>
        <w:t>.cpp</w:t>
      </w:r>
    </w:p>
    <w:p w14:paraId="5B6E291D" w14:textId="19D89A20" w:rsidR="00304C75" w:rsidRPr="00A11D95" w:rsidRDefault="00304C75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Run through -&gt; Source.cpp</w:t>
      </w:r>
    </w:p>
    <w:p w14:paraId="36FBDC56" w14:textId="77777777" w:rsidR="00304C75" w:rsidRDefault="00304C75" w:rsidP="4C0C4CC7">
      <w:pPr>
        <w:ind w:left="1260" w:hanging="1260"/>
      </w:pPr>
    </w:p>
    <w:p w14:paraId="76B46AF2" w14:textId="259D723A" w:rsidR="4C0C4CC7" w:rsidRDefault="4C0C4CC7" w:rsidP="4C0C4CC7">
      <w:pPr>
        <w:ind w:left="1267" w:hanging="1267"/>
        <w:rPr>
          <w:sz w:val="22"/>
          <w:szCs w:val="22"/>
        </w:rPr>
      </w:pPr>
      <w:r w:rsidRPr="4C0C4CC7">
        <w:rPr>
          <w:rFonts w:ascii="Courier New" w:eastAsia="Courier New" w:hAnsi="Courier New" w:cs="Courier New"/>
          <w:b/>
          <w:bCs/>
          <w:sz w:val="22"/>
          <w:szCs w:val="22"/>
        </w:rPr>
        <w:t xml:space="preserve">EC03_01 – </w:t>
      </w:r>
      <w:r w:rsidRPr="4C0C4CC7">
        <w:rPr>
          <w:sz w:val="22"/>
          <w:szCs w:val="22"/>
        </w:rPr>
        <w:t>Have your parser output C++ code that can be compiled into machine code, to execute the program you’re parsing</w:t>
      </w:r>
    </w:p>
    <w:p w14:paraId="2433E22E" w14:textId="7578C0A5" w:rsidR="00A11D95" w:rsidRDefault="00A11D95" w:rsidP="4C0C4CC7">
      <w:pPr>
        <w:ind w:left="1267" w:hanging="1267"/>
        <w:rPr>
          <w:rFonts w:ascii="Calibri" w:eastAsia="Calibri" w:hAnsi="Calibri" w:cs="Calibri"/>
          <w:sz w:val="22"/>
          <w:szCs w:val="22"/>
        </w:rPr>
      </w:pPr>
    </w:p>
    <w:p w14:paraId="320BB989" w14:textId="38ACDC40" w:rsidR="00A11D95" w:rsidRDefault="0022005C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Will be c</w:t>
      </w:r>
      <w:r w:rsidR="00A11D95">
        <w:rPr>
          <w:rFonts w:ascii="Consolas" w:hAnsi="Consolas"/>
          <w:color w:val="00B050"/>
          <w:sz w:val="22"/>
          <w:szCs w:val="22"/>
        </w:rPr>
        <w:t xml:space="preserve">ompleted in -&gt; </w:t>
      </w:r>
      <w:r>
        <w:rPr>
          <w:rFonts w:ascii="Consolas" w:hAnsi="Consolas"/>
          <w:color w:val="00B050"/>
          <w:sz w:val="22"/>
          <w:szCs w:val="22"/>
        </w:rPr>
        <w:t>Parser</w:t>
      </w:r>
      <w:r w:rsidR="00A11D95">
        <w:rPr>
          <w:rFonts w:ascii="Consolas" w:hAnsi="Consolas"/>
          <w:color w:val="00B050"/>
          <w:sz w:val="22"/>
          <w:szCs w:val="22"/>
        </w:rPr>
        <w:t>.cpp</w:t>
      </w:r>
    </w:p>
    <w:p w14:paraId="06D98D8C" w14:textId="77777777" w:rsidR="00A11D95" w:rsidRDefault="00A11D95" w:rsidP="00A11D95">
      <w:pPr>
        <w:ind w:left="1260" w:hanging="1260"/>
        <w:rPr>
          <w:rFonts w:ascii="Consolas" w:hAnsi="Consolas"/>
          <w:color w:val="00B050"/>
          <w:sz w:val="22"/>
          <w:szCs w:val="22"/>
        </w:rPr>
      </w:pPr>
      <w:r>
        <w:rPr>
          <w:rFonts w:ascii="Consolas" w:hAnsi="Consolas"/>
          <w:color w:val="00B050"/>
          <w:sz w:val="22"/>
          <w:szCs w:val="22"/>
        </w:rPr>
        <w:t>Run through -&gt; Source.cpp</w:t>
      </w:r>
    </w:p>
    <w:p w14:paraId="34837427" w14:textId="77777777" w:rsidR="00A11D95" w:rsidRDefault="00A11D95" w:rsidP="4C0C4CC7">
      <w:pPr>
        <w:ind w:left="1267" w:hanging="1267"/>
        <w:rPr>
          <w:rFonts w:ascii="Calibri" w:eastAsia="Calibri" w:hAnsi="Calibri" w:cs="Calibri"/>
          <w:sz w:val="22"/>
          <w:szCs w:val="22"/>
        </w:rPr>
      </w:pPr>
    </w:p>
    <w:p w14:paraId="23997E18" w14:textId="231742F4" w:rsidR="4C0C4CC7" w:rsidRDefault="4C0C4CC7" w:rsidP="4C0C4CC7">
      <w:pPr>
        <w:ind w:left="1260" w:hanging="1260"/>
      </w:pPr>
    </w:p>
    <w:p w14:paraId="6F555A95" w14:textId="51E14AEA" w:rsidR="000F14C0" w:rsidRPr="001870E0" w:rsidRDefault="000F14C0" w:rsidP="00BE29AB">
      <w:pPr>
        <w:ind w:left="1260" w:hanging="1260"/>
      </w:pPr>
      <w:bookmarkStart w:id="0" w:name="_GoBack"/>
      <w:bookmarkEnd w:id="0"/>
    </w:p>
    <w:sectPr w:rsidR="000F14C0" w:rsidRPr="001870E0" w:rsidSect="00DD36AC">
      <w:footerReference w:type="default" r:id="rId7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4A2123" w14:textId="77777777" w:rsidR="00572563" w:rsidRDefault="00572563">
      <w:r>
        <w:separator/>
      </w:r>
    </w:p>
  </w:endnote>
  <w:endnote w:type="continuationSeparator" w:id="0">
    <w:p w14:paraId="28059327" w14:textId="77777777" w:rsidR="00572563" w:rsidRDefault="00572563">
      <w:r>
        <w:continuationSeparator/>
      </w:r>
    </w:p>
  </w:endnote>
  <w:endnote w:type="continuationNotice" w:id="1">
    <w:p w14:paraId="695CEABF" w14:textId="77777777" w:rsidR="00572563" w:rsidRDefault="005725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555DD" w14:textId="19693176" w:rsidR="00EB3986" w:rsidRDefault="00EB3986">
    <w:pPr>
      <w:pStyle w:val="Footer"/>
      <w:jc w:val="center"/>
    </w:pPr>
    <w:r w:rsidRPr="4C0C4CC7">
      <w:rPr>
        <w:rStyle w:val="PageNumber"/>
      </w:rPr>
      <w:t xml:space="preserve">CS 396 Study Guide 1: Page </w:t>
    </w:r>
    <w:r w:rsidRPr="4C0C4CC7">
      <w:rPr>
        <w:rStyle w:val="PageNumber"/>
        <w:noProof/>
      </w:rPr>
      <w:fldChar w:fldCharType="begin"/>
    </w:r>
    <w:r w:rsidRPr="4C0C4CC7">
      <w:rPr>
        <w:rStyle w:val="PageNumber"/>
        <w:noProof/>
      </w:rPr>
      <w:instrText xml:space="preserve"> PAGE </w:instrText>
    </w:r>
    <w:r w:rsidRPr="4C0C4CC7">
      <w:rPr>
        <w:rStyle w:val="PageNumber"/>
        <w:noProof/>
      </w:rPr>
      <w:fldChar w:fldCharType="separate"/>
    </w:r>
    <w:r>
      <w:rPr>
        <w:rStyle w:val="PageNumber"/>
        <w:noProof/>
      </w:rPr>
      <w:t>1</w:t>
    </w:r>
    <w:r w:rsidRPr="4C0C4CC7">
      <w:rPr>
        <w:rStyle w:val="PageNumber"/>
        <w:noProof/>
      </w:rPr>
      <w:fldChar w:fldCharType="end"/>
    </w:r>
    <w:r w:rsidRPr="4C0C4CC7">
      <w:rPr>
        <w:rStyle w:val="PageNumber"/>
      </w:rPr>
      <w:t xml:space="preserve"> of </w:t>
    </w:r>
    <w:r w:rsidRPr="4C0C4CC7">
      <w:rPr>
        <w:rStyle w:val="PageNumber"/>
        <w:noProof/>
      </w:rPr>
      <w:fldChar w:fldCharType="begin"/>
    </w:r>
    <w:r w:rsidRPr="4C0C4CC7">
      <w:rPr>
        <w:rStyle w:val="PageNumber"/>
        <w:noProof/>
      </w:rPr>
      <w:instrText xml:space="preserve"> NUMPAGES </w:instrText>
    </w:r>
    <w:r w:rsidRPr="4C0C4CC7">
      <w:rPr>
        <w:rStyle w:val="PageNumber"/>
        <w:noProof/>
      </w:rPr>
      <w:fldChar w:fldCharType="separate"/>
    </w:r>
    <w:r>
      <w:rPr>
        <w:rStyle w:val="PageNumber"/>
        <w:noProof/>
      </w:rPr>
      <w:t>1</w:t>
    </w:r>
    <w:r w:rsidRPr="4C0C4CC7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20D1E" w14:textId="77777777" w:rsidR="00572563" w:rsidRDefault="00572563">
      <w:r>
        <w:separator/>
      </w:r>
    </w:p>
  </w:footnote>
  <w:footnote w:type="continuationSeparator" w:id="0">
    <w:p w14:paraId="793D8B36" w14:textId="77777777" w:rsidR="00572563" w:rsidRDefault="00572563">
      <w:r>
        <w:continuationSeparator/>
      </w:r>
    </w:p>
  </w:footnote>
  <w:footnote w:type="continuationNotice" w:id="1">
    <w:p w14:paraId="6A9AF7BD" w14:textId="77777777" w:rsidR="00572563" w:rsidRDefault="005725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jOztDS1tLAwMDBQ0lEKTi0uzszPAykwqgUAnj6wKiwAAAA="/>
  </w:docVars>
  <w:rsids>
    <w:rsidRoot w:val="00214886"/>
    <w:rsid w:val="00004E80"/>
    <w:rsid w:val="00023E6D"/>
    <w:rsid w:val="00066F15"/>
    <w:rsid w:val="000F14C0"/>
    <w:rsid w:val="00112B5B"/>
    <w:rsid w:val="00117DE0"/>
    <w:rsid w:val="00123C4C"/>
    <w:rsid w:val="001870E0"/>
    <w:rsid w:val="001A08A5"/>
    <w:rsid w:val="001D6D13"/>
    <w:rsid w:val="00214886"/>
    <w:rsid w:val="0022005C"/>
    <w:rsid w:val="00223F4E"/>
    <w:rsid w:val="00262566"/>
    <w:rsid w:val="00270E00"/>
    <w:rsid w:val="002964D6"/>
    <w:rsid w:val="002A4CD6"/>
    <w:rsid w:val="002C47ED"/>
    <w:rsid w:val="00304C75"/>
    <w:rsid w:val="00315917"/>
    <w:rsid w:val="00347BD1"/>
    <w:rsid w:val="00392102"/>
    <w:rsid w:val="003E3309"/>
    <w:rsid w:val="00413685"/>
    <w:rsid w:val="0042267C"/>
    <w:rsid w:val="004265FF"/>
    <w:rsid w:val="0045727D"/>
    <w:rsid w:val="0048504D"/>
    <w:rsid w:val="00490110"/>
    <w:rsid w:val="004F4B16"/>
    <w:rsid w:val="00523AC0"/>
    <w:rsid w:val="00534057"/>
    <w:rsid w:val="005568DB"/>
    <w:rsid w:val="00566467"/>
    <w:rsid w:val="00572563"/>
    <w:rsid w:val="00592516"/>
    <w:rsid w:val="00597DAA"/>
    <w:rsid w:val="005C744D"/>
    <w:rsid w:val="005F02C1"/>
    <w:rsid w:val="00602E1A"/>
    <w:rsid w:val="006A3A99"/>
    <w:rsid w:val="006D6446"/>
    <w:rsid w:val="007105A4"/>
    <w:rsid w:val="007B0E71"/>
    <w:rsid w:val="007D04F5"/>
    <w:rsid w:val="008079A3"/>
    <w:rsid w:val="008606C2"/>
    <w:rsid w:val="00884AD6"/>
    <w:rsid w:val="008D3ED1"/>
    <w:rsid w:val="00913177"/>
    <w:rsid w:val="00925F5F"/>
    <w:rsid w:val="00987286"/>
    <w:rsid w:val="009E4B1A"/>
    <w:rsid w:val="00A11D95"/>
    <w:rsid w:val="00A21CED"/>
    <w:rsid w:val="00A50537"/>
    <w:rsid w:val="00A5714B"/>
    <w:rsid w:val="00A61AE7"/>
    <w:rsid w:val="00A66CA3"/>
    <w:rsid w:val="00A723E0"/>
    <w:rsid w:val="00A935AC"/>
    <w:rsid w:val="00A94B40"/>
    <w:rsid w:val="00B136E9"/>
    <w:rsid w:val="00BB093D"/>
    <w:rsid w:val="00BE29AB"/>
    <w:rsid w:val="00BE6DD8"/>
    <w:rsid w:val="00C06FCE"/>
    <w:rsid w:val="00CC4D00"/>
    <w:rsid w:val="00D14415"/>
    <w:rsid w:val="00D50C8D"/>
    <w:rsid w:val="00D5191E"/>
    <w:rsid w:val="00D547EF"/>
    <w:rsid w:val="00D60B64"/>
    <w:rsid w:val="00D97239"/>
    <w:rsid w:val="00DA41CB"/>
    <w:rsid w:val="00DD36AC"/>
    <w:rsid w:val="00DE7E50"/>
    <w:rsid w:val="00E605AC"/>
    <w:rsid w:val="00E8248B"/>
    <w:rsid w:val="00E93E9D"/>
    <w:rsid w:val="00E94E00"/>
    <w:rsid w:val="00EB3986"/>
    <w:rsid w:val="00EB418C"/>
    <w:rsid w:val="00EF6E7D"/>
    <w:rsid w:val="00F07B10"/>
    <w:rsid w:val="00F22061"/>
    <w:rsid w:val="00F30EF5"/>
    <w:rsid w:val="00F3248D"/>
    <w:rsid w:val="00FA3541"/>
    <w:rsid w:val="00FB6A1F"/>
    <w:rsid w:val="1C63CAC8"/>
    <w:rsid w:val="1F652C9B"/>
    <w:rsid w:val="2D2FF076"/>
    <w:rsid w:val="3C713E0F"/>
    <w:rsid w:val="4C0C4CC7"/>
    <w:rsid w:val="72EA1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A555C0"/>
  <w15:docId w15:val="{CE1A2EA1-7E16-4017-A8A9-64AEF4E7A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6CA3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94E00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#1</vt:lpstr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2</cp:revision>
  <cp:lastPrinted>2009-09-16T16:31:00Z</cp:lastPrinted>
  <dcterms:created xsi:type="dcterms:W3CDTF">2020-02-13T06:36:00Z</dcterms:created>
  <dcterms:modified xsi:type="dcterms:W3CDTF">2020-02-13T06:36:00Z</dcterms:modified>
</cp:coreProperties>
</file>